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bookmarkStart w:id="0" w:name="_GoBack"/>
      <w:bookmarkEnd w:id="0"/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5C4F1F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HSC Columbus</w:t>
      </w:r>
    </w:p>
    <w:p w:rsidR="00F42DB0" w:rsidRPr="00F42DB0" w:rsidRDefault="00B1766E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760 Orion Place</w:t>
      </w:r>
      <w:r w:rsidR="005C4F1F">
        <w:rPr>
          <w:rFonts w:ascii="Arial" w:hAnsi="Arial" w:cs="Arial"/>
          <w:color w:val="000000"/>
        </w:rPr>
        <w:t>, Suite 110</w:t>
      </w:r>
    </w:p>
    <w:p w:rsidR="00777460" w:rsidRDefault="005C4F1F" w:rsidP="008C0C3D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umbus, OH 43240</w:t>
      </w:r>
    </w:p>
    <w:p w:rsidR="00777460" w:rsidRPr="00225E38" w:rsidRDefault="00777460" w:rsidP="008C0C3D">
      <w:pPr>
        <w:ind w:left="720"/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Pr="008C0C3D" w:rsidRDefault="00777460" w:rsidP="008C0C3D">
      <w:pPr>
        <w:pStyle w:val="CM1"/>
        <w:rPr>
          <w:rFonts w:ascii="Arial" w:hAnsi="Arial" w:cs="Arial"/>
          <w:color w:val="000000"/>
        </w:rPr>
      </w:pPr>
      <w:r w:rsidRPr="008C0C3D">
        <w:rPr>
          <w:rFonts w:ascii="Arial" w:hAnsi="Arial" w:cs="Arial"/>
          <w:color w:val="000000"/>
        </w:rPr>
        <w:t xml:space="preserve">HUD will approve, adjust upward or downward, or disapprove the proposed UA decrease upon 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A73" w:rsidRDefault="00617A73" w:rsidP="00A0565C">
      <w:pPr>
        <w:spacing w:after="0" w:line="240" w:lineRule="auto"/>
      </w:pPr>
      <w:r>
        <w:separator/>
      </w:r>
    </w:p>
  </w:endnote>
  <w:endnote w:type="continuationSeparator" w:id="0">
    <w:p w:rsidR="00617A73" w:rsidRDefault="00617A7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A73" w:rsidRDefault="00617A73" w:rsidP="00A0565C">
      <w:pPr>
        <w:spacing w:after="0" w:line="240" w:lineRule="auto"/>
      </w:pPr>
      <w:r>
        <w:separator/>
      </w:r>
    </w:p>
  </w:footnote>
  <w:footnote w:type="continuationSeparator" w:id="0">
    <w:p w:rsidR="00617A73" w:rsidRDefault="00617A7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034199"/>
      <w:docPartObj>
        <w:docPartGallery w:val="Watermarks"/>
        <w:docPartUnique/>
      </w:docPartObj>
    </w:sdtPr>
    <w:sdtEndPr/>
    <w:sdtContent>
      <w:p w:rsidR="00A84BF5" w:rsidRDefault="00617A73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831220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430E2C"/>
    <w:rsid w:val="005C2C81"/>
    <w:rsid w:val="005C4F1F"/>
    <w:rsid w:val="005F1733"/>
    <w:rsid w:val="00617A73"/>
    <w:rsid w:val="0072506B"/>
    <w:rsid w:val="007760AA"/>
    <w:rsid w:val="00777460"/>
    <w:rsid w:val="008C0C3D"/>
    <w:rsid w:val="00A0565C"/>
    <w:rsid w:val="00A84BF5"/>
    <w:rsid w:val="00B1766E"/>
    <w:rsid w:val="00D45EF5"/>
    <w:rsid w:val="00DE3D63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Heather Blankenship</cp:lastModifiedBy>
  <cp:revision>2</cp:revision>
  <dcterms:created xsi:type="dcterms:W3CDTF">2019-01-31T16:35:00Z</dcterms:created>
  <dcterms:modified xsi:type="dcterms:W3CDTF">2019-01-31T16:35:00Z</dcterms:modified>
</cp:coreProperties>
</file>